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X782f8cb8a8fe35be28f098e43da8f82a632ba0b"/>
    <w:p>
      <w:pPr>
        <w:pStyle w:val="Heading1"/>
      </w:pPr>
      <w:r>
        <w:t xml:space="preserve">Internship Application Letter: Pursuing Nursing Excellence in Kuwait City</w:t>
      </w:r>
    </w:p>
    <w:p>
      <w:pPr>
        <w:pStyle w:val="FirstParagraph"/>
      </w:pPr>
      <w:r>
        <w:rPr>
          <w:bCs/>
          <w:b/>
        </w:rPr>
        <w:t xml:space="preserve">Date:</w:t>
      </w:r>
      <w:r>
        <w:t xml:space="preserve"> </w:t>
      </w:r>
      <w:r>
        <w:t xml:space="preserve">[Current Date]</w:t>
      </w:r>
    </w:p>
    <w:p>
      <w:pPr>
        <w:pStyle w:val="BodyText"/>
      </w:pPr>
      <w:r>
        <w:rPr>
          <w:bCs/>
          <w:b/>
        </w:rPr>
        <w:t xml:space="preserve">To the Hiring Committee,</w:t>
      </w:r>
    </w:p>
    <w:p>
      <w:pPr>
        <w:pStyle w:val="BodyText"/>
      </w:pPr>
      <w:r>
        <w:rPr>
          <w:bCs/>
          <w:b/>
        </w:rPr>
        <w:t xml:space="preserve">Kuwait Ministry of Health / Reputable Healthcare Institution</w:t>
      </w:r>
    </w:p>
    <w:p>
      <w:pPr>
        <w:pStyle w:val="BodyText"/>
      </w:pPr>
      <w:r>
        <w:rPr>
          <w:bCs/>
          <w:b/>
        </w:rPr>
        <w:t xml:space="preserve">Kuwait City, Kuwait</w:t>
      </w:r>
    </w:p>
    <w:bookmarkStart w:id="20" w:name="X7e0abf8ccd8b0f3d17c43e02ec93ad60f1bad16"/>
    <w:p>
      <w:pPr>
        <w:pStyle w:val="Heading2"/>
      </w:pPr>
      <w:r>
        <w:t xml:space="preserve">Subject: Internship Application Letter for Aspiring Nurse Position in Kuwait City</w:t>
      </w:r>
    </w:p>
    <w:p>
      <w:pPr>
        <w:pStyle w:val="FirstParagraph"/>
      </w:pPr>
      <w:r>
        <w:t xml:space="preserve">Dear Hiring Committee,</w:t>
      </w:r>
    </w:p>
    <w:p>
      <w:pPr>
        <w:pStyle w:val="BodyText"/>
      </w:pPr>
      <w:r>
        <w:t xml:space="preserve">I am writing with profound enthusiasm to submit my Internship Application Letter for the Nursing Internship Program at [Specify Hospital/Institution Name, e.g., Al-Amiri Hospital, Mubarak Al-Kabeer Hospital, or a renowned private healthcare facility] in the vibrant heart of Kuwait City. As a dedicated and compassionate nursing student nearing completion of my Bachelor of Science in Nursing (BSN) program at [Your University], I am deeply committed to launching my professional journey within the exceptional healthcare landscape of Kuwait. This Internship Application Letter serves as my formal expression of interest, detailing how my academic foundation, clinical exposure, and unwavering passion align perfectly with the standards and mission of healthcare providers in Kuwait City.</w:t>
      </w:r>
    </w:p>
    <w:p>
      <w:pPr>
        <w:pStyle w:val="BodyText"/>
      </w:pPr>
      <w:r>
        <w:t xml:space="preserve">Throughout my academic studies at [Your University], I have cultivated a robust theoretical knowledge base encompassing medical-surgical nursing, pediatrics, maternal-child health, mental health nursing, and critical care principles. My coursework consistently emphasized evidence-based practice, ethical decision-making, and patient-centered care – values deeply resonant with the healthcare ethos of Kuwait City. Furthermore, I actively sought opportunities to translate theory into practice during my clinical rotations at [Mention Hospital/Institution Name(s) in your country], where I provided direct patient care under the supervision of licensed nurses. This experience honed my core competencies: meticulous vital sign monitoring, administering medications safely and accurately (with strict adherence to protocols), wound care management, IV therapy initiation, patient education for chronic conditions like diabetes and hypertension, and compassionate communication with diverse patient populations across various age groups. I understand that a Nurse in Kuwait City operates within a dynamic environment demanding precision, cultural sensitivity, and unwavering professionalism – skills I have diligently developed.</w:t>
      </w:r>
    </w:p>
    <w:p>
      <w:pPr>
        <w:pStyle w:val="BodyText"/>
      </w:pPr>
      <w:r>
        <w:t xml:space="preserve">What truly sets my application apart is my profound respect for the unique healthcare culture and societal context of Kuwait. I have extensively researched the healthcare system in Kuwait, recognizing its commitment to world-class facilities, advanced technology integration (such as electronic health records systems widely adopted across institutions in Kuwait City), and a strong focus on preventative care. I am eager to learn from experienced nursing professionals who navigate this system daily. My understanding extends beyond clinical skills; I am acutely aware of the importance of cultural competence when caring for patients within the rich tapestry of Kuwaiti society, including sensitivity to religious practices (particularly during Ramadan), respect for family involvement in patient care decisions, and adapting communication styles appropriately. I possess basic conversational Arabic proficiency ([Mention level if applicable, e.g., "A2 level" or "currently studying"], which I am actively improving to better serve the community), demonstrating my commitment to integrating seamlessly into the Kuwaiti healthcare environment as a future Nurse.</w:t>
      </w:r>
    </w:p>
    <w:p>
      <w:pPr>
        <w:pStyle w:val="BodyText"/>
      </w:pPr>
      <w:r>
        <w:t xml:space="preserve">The opportunity to complete my internship within Kuwait City is particularly compelling. This city is not merely a location; it represents a global hub for healthcare innovation in the Gulf region, offering unparalleled exposure to complex cases, cutting-edge medical technologies, and an international team of healthcare professionals. The Ministry of Health's initiatives towards improving public health outcomes and the presence of high-standard private hospitals create an ideal learning ground. I am eager to contribute my energy, diligence, and eagerness to learn within this setting. I am prepared for the fast-paced nature of Kuwait City's hospitals, understanding that as a Nurse intern, I must be reliable, adaptable under pressure, and consistently demonstrate empathy towards patients facing health challenges in a multicultural setting.</w:t>
      </w:r>
    </w:p>
    <w:p>
      <w:pPr>
        <w:pStyle w:val="BodyText"/>
      </w:pPr>
      <w:r>
        <w:t xml:space="preserve">My academic record reflects my dedication: I maintained a GPA of [Your GPA] throughout my BSN program and actively participated in [Mention relevant clubs, volunteer work at local clinics/hospitals, or community health initiatives]. I am certified in Basic Life Support (BLS) and Advanced Cardiac Life Support (ACLS) – credentials essential for any Nurse intern entering the Kuwaiti healthcare system. I thrive on constructive feedback and understand that this internship is a crucial step in developing into a skilled, confident, and ethical Registered Nurse. I am not just seeking an internship; I am seeking to become an integral part of the compassionate healthcare team serving the people of Kuwait City.</w:t>
      </w:r>
    </w:p>
    <w:p>
      <w:pPr>
        <w:pStyle w:val="BodyText"/>
      </w:pPr>
      <w:r>
        <w:t xml:space="preserve">I have attached my detailed Curriculum Vitae (CV), academic transcripts, and copies of my certifications for your review. I am confident that my proactive attitude, strong work ethic, foundational clinical skills, and deep respect for Kuwaiti culture position me to make meaningful contributions during this internship. I am eager to discuss how my aspirations align with the goals of [Hospital/Institution Name] in a personal interview at your earliest convenience.</w:t>
      </w:r>
    </w:p>
    <w:p>
      <w:pPr>
        <w:pStyle w:val="BodyText"/>
      </w:pPr>
      <w:r>
        <w:t xml:space="preserve">Thank you for considering my Internship Application Letter. I am immensely honored by the prospect of contributing to the exceptional healthcare services delivered across Kuwait City and learning from its esteemed nursing professionals. I look forward to the possibility of discussing my application further and demonstrating how I can support the vital mission of patient care in this remarkable city.</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e Position in Kuwait City</dc:title>
  <dc:creator/>
  <dc:language>en</dc:language>
  <cp:keywords/>
  <dcterms:created xsi:type="dcterms:W3CDTF">2026-05-30T17:47:37Z</dcterms:created>
  <dcterms:modified xsi:type="dcterms:W3CDTF">2026-05-30T17:47:37Z</dcterms:modified>
</cp:coreProperties>
</file>

<file path=docProps/custom.xml><?xml version="1.0" encoding="utf-8"?>
<Properties xmlns="http://schemas.openxmlformats.org/officeDocument/2006/custom-properties" xmlns:vt="http://schemas.openxmlformats.org/officeDocument/2006/docPropsVTypes"/>
</file>